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ntenegr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ntenegro received a score of 78.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ntenegro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tenegro received a score of</w:t>
      </w:r>
      <w:r>
        <w:t xml:space="preserve"> </w:t>
      </w:r>
      <w:r>
        <w:rPr>
          <w:bCs/>
          <w:b/>
        </w:rPr>
        <w:t xml:space="preserve">69.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ntenegro received a score of 83.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ntenegro received a score of 57.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ntenegro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ntenegro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ntenegr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ntenegro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ntenegr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ntenegro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ntenegro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ntenegro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ntenegro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ntenegro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ntenegr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ntenegro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ntenegro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Montenegr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Montenegr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Montenegr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Montenegr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Montenegr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Montenegr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Montenegr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Montenegr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Montenegr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Montenegr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Montenegr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Montenegr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Montenegr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Montenegr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Montenegr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Montenegr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Montenegr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3,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30:16Z</dcterms:created>
  <dcterms:modified xsi:type="dcterms:W3CDTF">2024-03-19T14: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ntenegro Country Report</vt:lpwstr>
  </property>
</Properties>
</file>